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86FAC" w14:textId="49B0E8EA" w:rsidR="00F22FD7" w:rsidRPr="00873AE5" w:rsidRDefault="00F22FD7" w:rsidP="00873AE5">
      <w:pPr>
        <w:spacing w:before="300" w:after="150" w:line="594" w:lineRule="atLeast"/>
        <w:jc w:val="center"/>
        <w:outlineLvl w:val="0"/>
        <w:rPr>
          <w:rFonts w:ascii="Arial" w:eastAsia="Times New Roman" w:hAnsi="Arial" w:cs="Arial"/>
          <w:b/>
          <w:bCs/>
          <w:color w:val="C00000"/>
          <w:kern w:val="36"/>
          <w:sz w:val="54"/>
          <w:szCs w:val="54"/>
        </w:rPr>
      </w:pPr>
      <w:r w:rsidRPr="00873AE5">
        <w:rPr>
          <w:rFonts w:ascii="Arial" w:eastAsia="Times New Roman" w:hAnsi="Arial" w:cs="Arial"/>
          <w:b/>
          <w:bCs/>
          <w:color w:val="C00000"/>
          <w:kern w:val="36"/>
          <w:sz w:val="54"/>
          <w:szCs w:val="54"/>
        </w:rPr>
        <w:t xml:space="preserve">OAC AA </w:t>
      </w:r>
      <w:r w:rsidR="00CC518E" w:rsidRPr="00873AE5">
        <w:rPr>
          <w:rFonts w:ascii="Arial" w:eastAsia="Times New Roman" w:hAnsi="Arial" w:cs="Arial"/>
          <w:b/>
          <w:bCs/>
          <w:color w:val="C00000"/>
          <w:kern w:val="36"/>
          <w:sz w:val="54"/>
          <w:szCs w:val="54"/>
        </w:rPr>
        <w:t>Golf</w:t>
      </w:r>
      <w:r w:rsidR="00CC518E" w:rsidRPr="008E04E7">
        <w:rPr>
          <w:rFonts w:ascii="Arial" w:eastAsia="Times New Roman" w:hAnsi="Arial" w:cs="Arial"/>
          <w:b/>
          <w:bCs/>
          <w:color w:val="C00000"/>
          <w:kern w:val="36"/>
          <w:sz w:val="54"/>
          <w:szCs w:val="54"/>
        </w:rPr>
        <w:t xml:space="preserve"> Tournament</w:t>
      </w:r>
    </w:p>
    <w:p w14:paraId="03045C48" w14:textId="1DEECC5C" w:rsidR="00C8465E" w:rsidRDefault="00C8465E" w:rsidP="008E04E7">
      <w:pPr>
        <w:spacing w:after="0" w:line="360" w:lineRule="atLeast"/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</w:pPr>
      <w:r w:rsidRPr="008E04E7">
        <w:rPr>
          <w:rFonts w:ascii="Arial" w:eastAsia="Times New Roman" w:hAnsi="Arial" w:cs="Arial"/>
          <w:b/>
          <w:bCs/>
          <w:color w:val="C00000"/>
          <w:sz w:val="25"/>
          <w:szCs w:val="21"/>
        </w:rPr>
        <w:t>18 Hole</w:t>
      </w:r>
      <w:r w:rsidR="008E04E7">
        <w:rPr>
          <w:rFonts w:ascii="Arial" w:eastAsia="Times New Roman" w:hAnsi="Arial" w:cs="Arial"/>
          <w:b/>
          <w:bCs/>
          <w:color w:val="C00000"/>
          <w:sz w:val="25"/>
          <w:szCs w:val="21"/>
        </w:rPr>
        <w:t>s of Golf</w:t>
      </w:r>
      <w:r w:rsidRPr="008E04E7">
        <w:rPr>
          <w:rFonts w:ascii="Arial" w:eastAsia="Times New Roman" w:hAnsi="Arial" w:cs="Arial"/>
          <w:b/>
          <w:bCs/>
          <w:color w:val="C00000"/>
          <w:sz w:val="25"/>
          <w:szCs w:val="21"/>
        </w:rPr>
        <w:t xml:space="preserve"> </w:t>
      </w:r>
      <w: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- 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Victoria Park East Golf Club, 1096 Victoria Rd S, Puslinch</w:t>
      </w:r>
    </w:p>
    <w:p w14:paraId="441A2F0A" w14:textId="6C65C481" w:rsidR="00BF6AA4" w:rsidRDefault="00F22FD7" w:rsidP="008E04E7">
      <w:pPr>
        <w:spacing w:after="0" w:line="360" w:lineRule="atLeast"/>
        <w:rPr>
          <w:rFonts w:ascii="Arial" w:eastAsia="Times New Roman" w:hAnsi="Arial" w:cs="Arial"/>
          <w:color w:val="595959" w:themeColor="text1" w:themeTint="A6"/>
          <w:sz w:val="25"/>
          <w:szCs w:val="21"/>
        </w:rPr>
      </w:pPr>
      <w:bookmarkStart w:id="0" w:name="_Hlk109652271"/>
      <w:r w:rsidRPr="00873AE5"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>Date</w:t>
      </w:r>
      <w:r w:rsidR="00736D06" w:rsidRPr="00873AE5"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>/Time</w:t>
      </w:r>
      <w:r w:rsidRPr="00873AE5"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: </w:t>
      </w:r>
      <w:r w:rsidR="00CC518E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September </w:t>
      </w:r>
      <w:r w:rsidR="00C8465E">
        <w:rPr>
          <w:rFonts w:ascii="Arial" w:eastAsia="Times New Roman" w:hAnsi="Arial" w:cs="Arial"/>
          <w:color w:val="595959" w:themeColor="text1" w:themeTint="A6"/>
          <w:sz w:val="25"/>
          <w:szCs w:val="21"/>
        </w:rPr>
        <w:t>9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, 20</w:t>
      </w:r>
      <w:r w:rsidR="004B039F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2</w:t>
      </w:r>
      <w:r w:rsidR="00C8465E">
        <w:rPr>
          <w:rFonts w:ascii="Arial" w:eastAsia="Times New Roman" w:hAnsi="Arial" w:cs="Arial"/>
          <w:color w:val="595959" w:themeColor="text1" w:themeTint="A6"/>
          <w:sz w:val="25"/>
          <w:szCs w:val="21"/>
        </w:rPr>
        <w:t>2</w:t>
      </w:r>
      <w:r w:rsidR="00736D06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 - </w:t>
      </w:r>
      <w:r w:rsidR="00C8465E">
        <w:rPr>
          <w:rFonts w:ascii="Arial" w:eastAsia="Times New Roman" w:hAnsi="Arial" w:cs="Arial"/>
          <w:color w:val="595959" w:themeColor="text1" w:themeTint="A6"/>
          <w:sz w:val="25"/>
          <w:szCs w:val="21"/>
        </w:rPr>
        <w:t>shotgun</w:t>
      </w:r>
      <w:r w:rsidR="00736D06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 start (</w:t>
      </w:r>
      <w:r w:rsidR="00C8465E">
        <w:rPr>
          <w:rFonts w:ascii="Arial" w:eastAsia="Times New Roman" w:hAnsi="Arial" w:cs="Arial"/>
          <w:color w:val="595959" w:themeColor="text1" w:themeTint="A6"/>
          <w:sz w:val="25"/>
          <w:szCs w:val="21"/>
        </w:rPr>
        <w:t>11am registration</w:t>
      </w:r>
      <w:r w:rsidR="00736D06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)</w:t>
      </w:r>
      <w:bookmarkEnd w:id="0"/>
      <w:r w:rsidR="00736D06"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 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br/>
      </w:r>
    </w:p>
    <w:p w14:paraId="17D875B5" w14:textId="684312AF" w:rsidR="008E04E7" w:rsidRDefault="00C8465E" w:rsidP="008E04E7">
      <w:pPr>
        <w:spacing w:after="0" w:line="360" w:lineRule="atLeast"/>
        <w:rPr>
          <w:rFonts w:ascii="Arial" w:eastAsia="Times New Roman" w:hAnsi="Arial" w:cs="Arial"/>
          <w:color w:val="595959" w:themeColor="text1" w:themeTint="A6"/>
          <w:sz w:val="25"/>
          <w:szCs w:val="21"/>
        </w:rPr>
      </w:pPr>
      <w:r w:rsidRPr="008E04E7">
        <w:rPr>
          <w:rFonts w:ascii="Arial" w:eastAsia="Times New Roman" w:hAnsi="Arial" w:cs="Arial"/>
          <w:b/>
          <w:bCs/>
          <w:color w:val="C00000"/>
          <w:sz w:val="25"/>
          <w:szCs w:val="21"/>
        </w:rPr>
        <w:t>9 Hole</w:t>
      </w:r>
      <w:r w:rsidR="008E04E7">
        <w:rPr>
          <w:rFonts w:ascii="Arial" w:eastAsia="Times New Roman" w:hAnsi="Arial" w:cs="Arial"/>
          <w:b/>
          <w:bCs/>
          <w:color w:val="C00000"/>
          <w:sz w:val="25"/>
          <w:szCs w:val="21"/>
        </w:rPr>
        <w:t>s of Golf</w:t>
      </w:r>
      <w:r w:rsidRPr="008E04E7">
        <w:rPr>
          <w:rFonts w:ascii="Arial" w:eastAsia="Times New Roman" w:hAnsi="Arial" w:cs="Arial"/>
          <w:color w:val="C00000"/>
          <w:sz w:val="25"/>
          <w:szCs w:val="21"/>
        </w:rPr>
        <w:t xml:space="preserve"> 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– Victoria </w:t>
      </w:r>
      <w:r w:rsidR="008E04E7">
        <w:rPr>
          <w:rFonts w:ascii="Arial" w:eastAsia="Times New Roman" w:hAnsi="Arial" w:cs="Arial"/>
          <w:color w:val="595959" w:themeColor="text1" w:themeTint="A6"/>
          <w:sz w:val="25"/>
          <w:szCs w:val="21"/>
        </w:rPr>
        <w:t>Valley Golf Club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, </w:t>
      </w:r>
      <w:r w:rsidR="008E04E7" w:rsidRPr="008E04E7">
        <w:rPr>
          <w:rFonts w:ascii="Arial" w:eastAsia="Times New Roman" w:hAnsi="Arial" w:cs="Arial"/>
          <w:color w:val="595959" w:themeColor="text1" w:themeTint="A6"/>
          <w:sz w:val="25"/>
          <w:szCs w:val="21"/>
        </w:rPr>
        <w:t>7660 Maltby Rd, East Puslinch</w:t>
      </w:r>
    </w:p>
    <w:p w14:paraId="7BE9FB72" w14:textId="77777777" w:rsidR="008E04E7" w:rsidRDefault="008E04E7" w:rsidP="008E04E7">
      <w:pPr>
        <w:spacing w:after="0" w:line="360" w:lineRule="atLeast"/>
        <w:rPr>
          <w:rFonts w:ascii="Arial" w:eastAsia="Times New Roman" w:hAnsi="Arial" w:cs="Arial"/>
          <w:color w:val="595959" w:themeColor="text1" w:themeTint="A6"/>
          <w:sz w:val="25"/>
          <w:szCs w:val="21"/>
        </w:rPr>
      </w:pPr>
      <w:r w:rsidRPr="00873AE5"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Date/Time: 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September 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>9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, 202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>2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 - 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>shotgun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 xml:space="preserve"> start (</w:t>
      </w:r>
      <w:r>
        <w:rPr>
          <w:rFonts w:ascii="Arial" w:eastAsia="Times New Roman" w:hAnsi="Arial" w:cs="Arial"/>
          <w:color w:val="595959" w:themeColor="text1" w:themeTint="A6"/>
          <w:sz w:val="25"/>
          <w:szCs w:val="21"/>
        </w:rPr>
        <w:t>2pm registration</w:t>
      </w:r>
      <w:r w:rsidRPr="00873AE5">
        <w:rPr>
          <w:rFonts w:ascii="Arial" w:eastAsia="Times New Roman" w:hAnsi="Arial" w:cs="Arial"/>
          <w:color w:val="595959" w:themeColor="text1" w:themeTint="A6"/>
          <w:sz w:val="25"/>
          <w:szCs w:val="21"/>
        </w:rPr>
        <w:t>)</w:t>
      </w:r>
    </w:p>
    <w:p w14:paraId="36EDD8E9" w14:textId="77777777" w:rsidR="008E04E7" w:rsidRDefault="008E04E7" w:rsidP="008E04E7">
      <w:pPr>
        <w:spacing w:after="0" w:line="360" w:lineRule="atLeast"/>
        <w:rPr>
          <w:rFonts w:ascii="Arial" w:eastAsia="Times New Roman" w:hAnsi="Arial" w:cs="Arial"/>
          <w:color w:val="595959" w:themeColor="text1" w:themeTint="A6"/>
          <w:sz w:val="25"/>
          <w:szCs w:val="21"/>
        </w:rPr>
      </w:pPr>
    </w:p>
    <w:p w14:paraId="25DD87A9" w14:textId="36874DF2" w:rsidR="004B039F" w:rsidRPr="008E04E7" w:rsidRDefault="008E04E7" w:rsidP="008E04E7">
      <w:pPr>
        <w:spacing w:after="0" w:line="360" w:lineRule="atLeast"/>
        <w:rPr>
          <w:rFonts w:ascii="Arial" w:eastAsia="Times New Roman" w:hAnsi="Arial" w:cs="Arial"/>
          <w:color w:val="595959" w:themeColor="text1" w:themeTint="A6"/>
          <w:sz w:val="25"/>
          <w:szCs w:val="21"/>
        </w:rPr>
      </w:pPr>
      <w:r>
        <w:rPr>
          <w:rFonts w:ascii="Arial" w:eastAsia="Times New Roman" w:hAnsi="Arial" w:cs="Arial"/>
          <w:i/>
          <w:iCs/>
          <w:color w:val="595959" w:themeColor="text1" w:themeTint="A6"/>
          <w:sz w:val="25"/>
          <w:szCs w:val="21"/>
        </w:rPr>
        <w:t>Please register in teams of 4 – limited spots available</w:t>
      </w:r>
      <w:r w:rsidR="003157E2">
        <w:rPr>
          <w:rFonts w:ascii="Arial" w:eastAsia="Times New Roman" w:hAnsi="Arial" w:cs="Arial"/>
          <w:i/>
          <w:iCs/>
          <w:color w:val="595959" w:themeColor="text1" w:themeTint="A6"/>
          <w:sz w:val="25"/>
          <w:szCs w:val="21"/>
        </w:rPr>
        <w:t xml:space="preserve">.  </w:t>
      </w:r>
    </w:p>
    <w:p w14:paraId="10DD8A2D" w14:textId="77777777" w:rsidR="00582536" w:rsidRPr="00873AE5" w:rsidRDefault="00582536">
      <w:pPr>
        <w:rPr>
          <w:color w:val="595959" w:themeColor="text1" w:themeTint="A6"/>
        </w:rPr>
      </w:pPr>
    </w:p>
    <w:p w14:paraId="0A9C8E4B" w14:textId="0B8DC491" w:rsidR="00F22FD7" w:rsidRDefault="00F22FD7">
      <w:pP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  <w:u w:val="single"/>
        </w:rPr>
      </w:pPr>
      <w:r w:rsidRPr="00873AE5"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  <w:u w:val="single"/>
        </w:rPr>
        <w:t>Registrant Information</w:t>
      </w:r>
    </w:p>
    <w:p w14:paraId="58BAB0B0" w14:textId="795F7DF4" w:rsidR="008E04E7" w:rsidRDefault="008E04E7">
      <w:pP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</w:pPr>
      <w: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9 Holes of Golf: </w:t>
      </w:r>
      <w:permStart w:id="1909019219" w:edGrp="everyone"/>
      <w:r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909019219"/>
      <w: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 </w:t>
      </w:r>
    </w:p>
    <w:p w14:paraId="370A3F8C" w14:textId="5FCE12CF" w:rsidR="008E04E7" w:rsidRPr="008E04E7" w:rsidRDefault="008E04E7">
      <w:pP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</w:pPr>
      <w: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</w:rPr>
        <w:t xml:space="preserve">18 Holes of Golf: </w:t>
      </w:r>
      <w:permStart w:id="391255084" w:edGrp="everyone"/>
      <w:r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391255084"/>
    </w:p>
    <w:p w14:paraId="52A14934" w14:textId="77777777" w:rsidR="00873AE5" w:rsidRPr="00873AE5" w:rsidRDefault="00873AE5">
      <w:pPr>
        <w:rPr>
          <w:rFonts w:ascii="Arial" w:eastAsia="Times New Roman" w:hAnsi="Arial" w:cs="Arial"/>
          <w:b/>
          <w:bCs/>
          <w:color w:val="595959" w:themeColor="text1" w:themeTint="A6"/>
          <w:sz w:val="25"/>
          <w:szCs w:val="21"/>
          <w:u w:val="single"/>
        </w:rPr>
      </w:pPr>
    </w:p>
    <w:p w14:paraId="057F573D" w14:textId="6F883BBD" w:rsidR="00873AE5" w:rsidRPr="00873AE5" w:rsidRDefault="00873AE5" w:rsidP="00873AE5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Teammate </w:t>
      </w:r>
      <w:r>
        <w:rPr>
          <w:rFonts w:ascii="Arial" w:hAnsi="Arial" w:cs="Arial"/>
          <w:b/>
          <w:i/>
          <w:iCs/>
          <w:color w:val="595959" w:themeColor="text1" w:themeTint="A6"/>
          <w:sz w:val="24"/>
        </w:rPr>
        <w:t>1</w:t>
      </w: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 Registration</w:t>
      </w:r>
    </w:p>
    <w:p w14:paraId="4958B66D" w14:textId="6F2A2CDB" w:rsidR="00F22FD7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  <w:bookmarkStart w:id="1" w:name="_Hlk79149635"/>
      <w:r w:rsidRPr="00873AE5">
        <w:rPr>
          <w:rFonts w:ascii="Arial" w:hAnsi="Arial" w:cs="Arial"/>
          <w:b/>
          <w:color w:val="595959" w:themeColor="text1" w:themeTint="A6"/>
          <w:sz w:val="24"/>
        </w:rPr>
        <w:t>First Name:</w:t>
      </w:r>
      <w:r w:rsidR="00AC0FD9">
        <w:rPr>
          <w:rFonts w:ascii="Arial" w:hAnsi="Arial" w:cs="Arial"/>
          <w:b/>
          <w:color w:val="595959" w:themeColor="text1" w:themeTint="A6"/>
          <w:sz w:val="24"/>
        </w:rPr>
        <w:t xml:space="preserve"> </w:t>
      </w:r>
      <w:bookmarkStart w:id="2" w:name="_Hlk109652483"/>
      <w:permStart w:id="1087532854" w:edGrp="everyone"/>
      <w:r w:rsidR="00AC0FD9">
        <w:rPr>
          <w:rFonts w:ascii="Arial" w:hAnsi="Arial" w:cs="Arial"/>
          <w:b/>
          <w:color w:val="595959" w:themeColor="text1" w:themeTint="A6"/>
          <w:sz w:val="24"/>
        </w:rPr>
        <w:t>___</w:t>
      </w:r>
      <w:bookmarkEnd w:id="2"/>
      <w:permEnd w:id="1087532854"/>
    </w:p>
    <w:p w14:paraId="3B5E36ED" w14:textId="607B41FF" w:rsidR="00AC0FD9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color w:val="595959" w:themeColor="text1" w:themeTint="A6"/>
          <w:sz w:val="24"/>
        </w:rPr>
        <w:t xml:space="preserve">Last Name: </w:t>
      </w:r>
      <w:permStart w:id="1108281245" w:edGrp="everyone"/>
      <w:r w:rsid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108281245"/>
    </w:p>
    <w:p w14:paraId="7B6404FF" w14:textId="6CAA34FF" w:rsidR="00F22FD7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color w:val="595959" w:themeColor="text1" w:themeTint="A6"/>
          <w:sz w:val="24"/>
        </w:rPr>
        <w:t xml:space="preserve">Email: </w:t>
      </w:r>
      <w:permStart w:id="1520917925" w:edGrp="everyone"/>
      <w:r w:rsid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520917925"/>
    </w:p>
    <w:p w14:paraId="3BDBA8A4" w14:textId="370CFFBB" w:rsidR="00F22FD7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  <w:bookmarkStart w:id="3" w:name="_Hlk17458758"/>
      <w:r w:rsidRPr="00873AE5">
        <w:rPr>
          <w:rFonts w:ascii="Arial" w:hAnsi="Arial" w:cs="Arial"/>
          <w:b/>
          <w:color w:val="595959" w:themeColor="text1" w:themeTint="A6"/>
          <w:sz w:val="24"/>
        </w:rPr>
        <w:t>U of G Program &amp; Year:</w:t>
      </w:r>
      <w:r w:rsidR="00AC0FD9">
        <w:rPr>
          <w:rFonts w:ascii="Arial" w:hAnsi="Arial" w:cs="Arial"/>
          <w:b/>
          <w:color w:val="595959" w:themeColor="text1" w:themeTint="A6"/>
          <w:sz w:val="24"/>
        </w:rPr>
        <w:t xml:space="preserve"> </w:t>
      </w:r>
      <w:permStart w:id="716787624" w:edGrp="everyone"/>
      <w:r w:rsidR="00AC0FD9">
        <w:rPr>
          <w:rFonts w:ascii="Arial" w:hAnsi="Arial" w:cs="Arial"/>
          <w:b/>
          <w:color w:val="595959" w:themeColor="text1" w:themeTint="A6"/>
          <w:sz w:val="24"/>
        </w:rPr>
        <w:t>_</w:t>
      </w:r>
      <w:r w:rsidR="00045A35">
        <w:t>_</w:t>
      </w:r>
      <w:r w:rsidR="00AC0FD9">
        <w:rPr>
          <w:rFonts w:ascii="Arial" w:hAnsi="Arial" w:cs="Arial"/>
          <w:b/>
          <w:color w:val="595959" w:themeColor="text1" w:themeTint="A6"/>
          <w:sz w:val="24"/>
        </w:rPr>
        <w:t>_</w:t>
      </w:r>
      <w:permEnd w:id="716787624"/>
    </w:p>
    <w:bookmarkEnd w:id="3"/>
    <w:p w14:paraId="0C744E81" w14:textId="6A3FEEF1" w:rsidR="00F22FD7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color w:val="595959" w:themeColor="text1" w:themeTint="A6"/>
          <w:sz w:val="24"/>
        </w:rPr>
        <w:t>Dietary Restrictions:</w:t>
      </w:r>
      <w:r w:rsidR="00AC0FD9">
        <w:rPr>
          <w:rFonts w:ascii="Arial" w:hAnsi="Arial" w:cs="Arial"/>
          <w:b/>
          <w:color w:val="595959" w:themeColor="text1" w:themeTint="A6"/>
          <w:sz w:val="24"/>
        </w:rPr>
        <w:t xml:space="preserve"> </w:t>
      </w:r>
      <w:permStart w:id="1150844427" w:edGrp="everyone"/>
      <w:r w:rsid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150844427"/>
    </w:p>
    <w:bookmarkEnd w:id="1"/>
    <w:p w14:paraId="21994084" w14:textId="08FFEA99" w:rsidR="00F22FD7" w:rsidRPr="00873AE5" w:rsidRDefault="00F22FD7">
      <w:pPr>
        <w:rPr>
          <w:rFonts w:ascii="Arial" w:hAnsi="Arial" w:cs="Arial"/>
          <w:b/>
          <w:color w:val="595959" w:themeColor="text1" w:themeTint="A6"/>
          <w:sz w:val="24"/>
        </w:rPr>
      </w:pPr>
    </w:p>
    <w:p w14:paraId="5CD7B4F7" w14:textId="1C3C19AC" w:rsidR="00F22FD7" w:rsidRPr="00873AE5" w:rsidRDefault="00F22FD7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  <w:bookmarkStart w:id="4" w:name="_Hlk79131572"/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Teammate </w:t>
      </w:r>
      <w:r w:rsidR="00CC518E"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>2</w:t>
      </w: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 Registration</w:t>
      </w:r>
    </w:p>
    <w:bookmarkEnd w:id="4"/>
    <w:p w14:paraId="54D545F3" w14:textId="58835057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>First Name:</w:t>
      </w:r>
      <w:r>
        <w:rPr>
          <w:rFonts w:ascii="Arial" w:hAnsi="Arial" w:cs="Arial"/>
          <w:b/>
          <w:color w:val="595959" w:themeColor="text1" w:themeTint="A6"/>
          <w:sz w:val="24"/>
        </w:rPr>
        <w:t xml:space="preserve"> </w:t>
      </w:r>
      <w:permStart w:id="345266498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345266498"/>
    </w:p>
    <w:p w14:paraId="14E96441" w14:textId="715A272D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Last Name: </w:t>
      </w:r>
      <w:permStart w:id="460402234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460402234"/>
    </w:p>
    <w:p w14:paraId="58B7D772" w14:textId="3E4669DC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Email: </w:t>
      </w:r>
      <w:permStart w:id="79631073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79631073"/>
    </w:p>
    <w:p w14:paraId="1FD11558" w14:textId="55D2A30D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U of G Program &amp; Year: </w:t>
      </w:r>
      <w:permStart w:id="1305426756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305426756"/>
    </w:p>
    <w:p w14:paraId="24930F0B" w14:textId="6AB254B1" w:rsidR="00F22FD7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Dietary Restrictions: </w:t>
      </w:r>
      <w:permStart w:id="513737528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513737528"/>
    </w:p>
    <w:p w14:paraId="2CF694E1" w14:textId="77777777" w:rsidR="00AC0FD9" w:rsidRPr="00873AE5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</w:p>
    <w:p w14:paraId="4C363C5E" w14:textId="77777777" w:rsidR="008E04E7" w:rsidRDefault="008E04E7" w:rsidP="00F22FD7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</w:p>
    <w:p w14:paraId="3F63DA2C" w14:textId="7FB48A9A" w:rsidR="00F22FD7" w:rsidRPr="00873AE5" w:rsidRDefault="00F22FD7" w:rsidP="00F22FD7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lastRenderedPageBreak/>
        <w:t xml:space="preserve">Teammate </w:t>
      </w:r>
      <w:r w:rsidR="00CC518E"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>3</w:t>
      </w: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 Registration</w:t>
      </w:r>
    </w:p>
    <w:p w14:paraId="7E74C768" w14:textId="4F86CA86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>First Name:</w:t>
      </w:r>
      <w:r>
        <w:rPr>
          <w:rFonts w:ascii="Arial" w:hAnsi="Arial" w:cs="Arial"/>
          <w:b/>
          <w:color w:val="595959" w:themeColor="text1" w:themeTint="A6"/>
          <w:sz w:val="24"/>
        </w:rPr>
        <w:t xml:space="preserve">  </w:t>
      </w:r>
      <w:permStart w:id="2075532332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2075532332"/>
    </w:p>
    <w:p w14:paraId="6112EC85" w14:textId="4C05F370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Last Name: </w:t>
      </w:r>
      <w:permStart w:id="224425064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224425064"/>
    </w:p>
    <w:p w14:paraId="2E08A161" w14:textId="0AA96A19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Email: </w:t>
      </w:r>
      <w:permStart w:id="714160873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714160873"/>
    </w:p>
    <w:p w14:paraId="1C23D1C5" w14:textId="0F343C05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U of G Program &amp; Year: </w:t>
      </w:r>
      <w:permStart w:id="1114975189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114975189"/>
    </w:p>
    <w:p w14:paraId="6D6E1F68" w14:textId="34B7BE29" w:rsidR="008144A4" w:rsidRPr="00873AE5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Dietary Restrictions: </w:t>
      </w:r>
      <w:permStart w:id="348610599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348610599"/>
    </w:p>
    <w:p w14:paraId="0EEEC1C0" w14:textId="77777777" w:rsidR="008144A4" w:rsidRDefault="008144A4" w:rsidP="00F22FD7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</w:p>
    <w:p w14:paraId="2354B2F3" w14:textId="0806FB99" w:rsidR="00F22FD7" w:rsidRPr="00873AE5" w:rsidRDefault="00873AE5" w:rsidP="00F22FD7">
      <w:pPr>
        <w:rPr>
          <w:rFonts w:ascii="Arial" w:hAnsi="Arial" w:cs="Arial"/>
          <w:b/>
          <w:i/>
          <w:iCs/>
          <w:color w:val="595959" w:themeColor="text1" w:themeTint="A6"/>
          <w:sz w:val="24"/>
        </w:rPr>
      </w:pPr>
      <w:r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>Teammate</w:t>
      </w:r>
      <w:r w:rsidR="00F22FD7"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 </w:t>
      </w:r>
      <w:r w:rsidR="00CC518E"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>4</w:t>
      </w:r>
      <w:r w:rsidR="00F22FD7" w:rsidRPr="00873AE5">
        <w:rPr>
          <w:rFonts w:ascii="Arial" w:hAnsi="Arial" w:cs="Arial"/>
          <w:b/>
          <w:i/>
          <w:iCs/>
          <w:color w:val="595959" w:themeColor="text1" w:themeTint="A6"/>
          <w:sz w:val="24"/>
        </w:rPr>
        <w:t xml:space="preserve"> Registration</w:t>
      </w:r>
    </w:p>
    <w:p w14:paraId="3CC7C818" w14:textId="0180617A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>First Name:</w:t>
      </w:r>
      <w:r>
        <w:rPr>
          <w:rFonts w:ascii="Arial" w:hAnsi="Arial" w:cs="Arial"/>
          <w:b/>
          <w:color w:val="595959" w:themeColor="text1" w:themeTint="A6"/>
          <w:sz w:val="24"/>
        </w:rPr>
        <w:t xml:space="preserve"> </w:t>
      </w:r>
      <w:permStart w:id="1745555712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745555712"/>
    </w:p>
    <w:p w14:paraId="5754208D" w14:textId="5B8C89E2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Last Name: </w:t>
      </w:r>
      <w:permStart w:id="411193262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411193262"/>
    </w:p>
    <w:p w14:paraId="5171A746" w14:textId="770BFA8F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Email: </w:t>
      </w:r>
      <w:permStart w:id="1318134774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318134774"/>
    </w:p>
    <w:p w14:paraId="102B1168" w14:textId="3FE07768" w:rsidR="00AC0FD9" w:rsidRPr="00AC0FD9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U of G Program &amp; Year: </w:t>
      </w:r>
      <w:permStart w:id="354231845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354231845"/>
    </w:p>
    <w:p w14:paraId="0F0EA1DA" w14:textId="5F1C6324" w:rsidR="00F22FD7" w:rsidRPr="00873AE5" w:rsidRDefault="00AC0FD9" w:rsidP="00AC0FD9">
      <w:pPr>
        <w:rPr>
          <w:rFonts w:ascii="Arial" w:hAnsi="Arial" w:cs="Arial"/>
          <w:b/>
          <w:color w:val="595959" w:themeColor="text1" w:themeTint="A6"/>
          <w:sz w:val="24"/>
        </w:rPr>
      </w:pPr>
      <w:r w:rsidRPr="00AC0FD9">
        <w:rPr>
          <w:rFonts w:ascii="Arial" w:hAnsi="Arial" w:cs="Arial"/>
          <w:b/>
          <w:color w:val="595959" w:themeColor="text1" w:themeTint="A6"/>
          <w:sz w:val="24"/>
        </w:rPr>
        <w:t xml:space="preserve">Dietary Restrictions: </w:t>
      </w:r>
      <w:permStart w:id="1262113962" w:edGrp="everyone"/>
      <w:r w:rsidRPr="00AC0FD9">
        <w:rPr>
          <w:rFonts w:ascii="Arial" w:hAnsi="Arial" w:cs="Arial"/>
          <w:b/>
          <w:color w:val="595959" w:themeColor="text1" w:themeTint="A6"/>
          <w:sz w:val="24"/>
        </w:rPr>
        <w:t>___</w:t>
      </w:r>
      <w:permEnd w:id="1262113962"/>
    </w:p>
    <w:sectPr w:rsidR="00F22FD7" w:rsidRPr="00873A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34FE"/>
    <w:multiLevelType w:val="multilevel"/>
    <w:tmpl w:val="5D3C4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CF5C7C"/>
    <w:multiLevelType w:val="multilevel"/>
    <w:tmpl w:val="922C4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8050A"/>
    <w:multiLevelType w:val="multilevel"/>
    <w:tmpl w:val="1004D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2873175"/>
    <w:multiLevelType w:val="multilevel"/>
    <w:tmpl w:val="062E9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BC182C"/>
    <w:multiLevelType w:val="multilevel"/>
    <w:tmpl w:val="EC7C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1324D4"/>
    <w:multiLevelType w:val="multilevel"/>
    <w:tmpl w:val="0C08F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3152723">
    <w:abstractNumId w:val="0"/>
  </w:num>
  <w:num w:numId="2" w16cid:durableId="8680720">
    <w:abstractNumId w:val="2"/>
  </w:num>
  <w:num w:numId="3" w16cid:durableId="566258505">
    <w:abstractNumId w:val="4"/>
  </w:num>
  <w:num w:numId="4" w16cid:durableId="1074737161">
    <w:abstractNumId w:val="3"/>
  </w:num>
  <w:num w:numId="5" w16cid:durableId="1563447157">
    <w:abstractNumId w:val="1"/>
  </w:num>
  <w:num w:numId="6" w16cid:durableId="18468200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1" w:cryptProviderType="rsaAES" w:cryptAlgorithmClass="hash" w:cryptAlgorithmType="typeAny" w:cryptAlgorithmSid="14" w:cryptSpinCount="100000" w:hash="Iofc3ObJu9PtFYgJnCkOtltawKOE2ZJoU+hRzm08rIuDCLAoN1j0CmrHsNzXJkrsaTuaa7FmS6O13aUC/x5/qg==" w:salt="G23kEtZFtb/ER+bF9aZEI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Y1MzI2MLEwszRQ0lEKTi0uzszPAykwrAUAed1hPywAAAA="/>
  </w:docVars>
  <w:rsids>
    <w:rsidRoot w:val="00F22FD7"/>
    <w:rsid w:val="00045A35"/>
    <w:rsid w:val="000C1669"/>
    <w:rsid w:val="003157E2"/>
    <w:rsid w:val="004B039F"/>
    <w:rsid w:val="005563E9"/>
    <w:rsid w:val="00582536"/>
    <w:rsid w:val="006A25E3"/>
    <w:rsid w:val="00736D06"/>
    <w:rsid w:val="00807204"/>
    <w:rsid w:val="008144A4"/>
    <w:rsid w:val="00873AE5"/>
    <w:rsid w:val="008A0C43"/>
    <w:rsid w:val="008E04E7"/>
    <w:rsid w:val="00AC0FD9"/>
    <w:rsid w:val="00BF6AA4"/>
    <w:rsid w:val="00C316DE"/>
    <w:rsid w:val="00C8465E"/>
    <w:rsid w:val="00CC518E"/>
    <w:rsid w:val="00D1681C"/>
    <w:rsid w:val="00DB35A8"/>
    <w:rsid w:val="00DC6CD9"/>
    <w:rsid w:val="00F22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8AF1C"/>
  <w15:chartTrackingRefBased/>
  <w15:docId w15:val="{CA09E63B-0B2C-4B4B-AF4D-264F552D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AE5"/>
  </w:style>
  <w:style w:type="paragraph" w:styleId="Heading1">
    <w:name w:val="heading 1"/>
    <w:basedOn w:val="Normal"/>
    <w:link w:val="Heading1Char"/>
    <w:uiPriority w:val="9"/>
    <w:qFormat/>
    <w:rsid w:val="00F22F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04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2FD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bodytext">
    <w:name w:val="bodytext"/>
    <w:basedOn w:val="Normal"/>
    <w:rsid w:val="00F22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2FD7"/>
    <w:rPr>
      <w:b/>
      <w:bCs/>
    </w:rPr>
  </w:style>
  <w:style w:type="character" w:styleId="Hyperlink">
    <w:name w:val="Hyperlink"/>
    <w:basedOn w:val="DefaultParagraphFont"/>
    <w:uiPriority w:val="99"/>
    <w:unhideWhenUsed/>
    <w:rsid w:val="005825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53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C5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C6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CD9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04E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7148">
          <w:blockQuote w:val="1"/>
          <w:marLeft w:val="0"/>
          <w:marRight w:val="0"/>
          <w:marTop w:val="150"/>
          <w:marBottom w:val="300"/>
          <w:divBdr>
            <w:top w:val="none" w:sz="0" w:space="0" w:color="auto"/>
            <w:left w:val="single" w:sz="18" w:space="15" w:color="C20430"/>
            <w:bottom w:val="none" w:sz="0" w:space="0" w:color="auto"/>
            <w:right w:val="none" w:sz="0" w:space="0" w:color="auto"/>
          </w:divBdr>
        </w:div>
      </w:divsChild>
    </w:div>
    <w:div w:id="588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7646">
          <w:blockQuote w:val="1"/>
          <w:marLeft w:val="0"/>
          <w:marRight w:val="0"/>
          <w:marTop w:val="150"/>
          <w:marBottom w:val="300"/>
          <w:divBdr>
            <w:top w:val="none" w:sz="0" w:space="0" w:color="auto"/>
            <w:left w:val="single" w:sz="18" w:space="15" w:color="C20430"/>
            <w:bottom w:val="none" w:sz="0" w:space="0" w:color="auto"/>
            <w:right w:val="none" w:sz="0" w:space="0" w:color="auto"/>
          </w:divBdr>
        </w:div>
      </w:divsChild>
    </w:div>
    <w:div w:id="14155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86317">
          <w:blockQuote w:val="1"/>
          <w:marLeft w:val="0"/>
          <w:marRight w:val="0"/>
          <w:marTop w:val="150"/>
          <w:marBottom w:val="300"/>
          <w:divBdr>
            <w:top w:val="none" w:sz="0" w:space="0" w:color="auto"/>
            <w:left w:val="single" w:sz="18" w:space="15" w:color="C20430"/>
            <w:bottom w:val="none" w:sz="0" w:space="0" w:color="auto"/>
            <w:right w:val="none" w:sz="0" w:space="0" w:color="auto"/>
          </w:divBdr>
        </w:div>
        <w:div w:id="996688293">
          <w:blockQuote w:val="1"/>
          <w:marLeft w:val="0"/>
          <w:marRight w:val="0"/>
          <w:marTop w:val="150"/>
          <w:marBottom w:val="300"/>
          <w:divBdr>
            <w:top w:val="none" w:sz="0" w:space="0" w:color="auto"/>
            <w:left w:val="single" w:sz="18" w:space="15" w:color="C20430"/>
            <w:bottom w:val="none" w:sz="0" w:space="0" w:color="auto"/>
            <w:right w:val="none" w:sz="0" w:space="0" w:color="auto"/>
          </w:divBdr>
        </w:div>
        <w:div w:id="771585732">
          <w:blockQuote w:val="1"/>
          <w:marLeft w:val="0"/>
          <w:marRight w:val="0"/>
          <w:marTop w:val="150"/>
          <w:marBottom w:val="300"/>
          <w:divBdr>
            <w:top w:val="none" w:sz="0" w:space="0" w:color="auto"/>
            <w:left w:val="single" w:sz="18" w:space="15" w:color="C20430"/>
            <w:bottom w:val="none" w:sz="0" w:space="0" w:color="auto"/>
            <w:right w:val="none" w:sz="0" w:space="0" w:color="auto"/>
          </w:divBdr>
        </w:div>
      </w:divsChild>
    </w:div>
    <w:div w:id="20645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85A4D-C3CB-4548-9FCC-A83DACC4E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6</Words>
  <Characters>781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Stallman</dc:creator>
  <cp:keywords/>
  <dc:description/>
  <cp:lastModifiedBy>Stephanie Fletcher</cp:lastModifiedBy>
  <cp:revision>2</cp:revision>
  <cp:lastPrinted>2021-08-06T17:14:00Z</cp:lastPrinted>
  <dcterms:created xsi:type="dcterms:W3CDTF">2022-07-30T14:36:00Z</dcterms:created>
  <dcterms:modified xsi:type="dcterms:W3CDTF">2022-07-30T14:36:00Z</dcterms:modified>
</cp:coreProperties>
</file>